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4C62F" w14:textId="77777777"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54098314"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w:t>
            </w:r>
            <w:bookmarkStart w:id="1" w:name="_GoBack"/>
            <w:bookmarkEnd w:id="1"/>
            <w:r w:rsidRPr="0026183E">
              <w:rPr>
                <w:rFonts w:ascii="Crimson" w:hAnsi="Crimson" w:cs="Arial"/>
                <w:b/>
                <w:sz w:val="22"/>
                <w:szCs w:val="22"/>
              </w:rPr>
              <w:t>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2D45EC08"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Scaling in progress</w:t>
            </w:r>
          </w:p>
          <w:p w14:paraId="56F2160D" w14:textId="56AA8873"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12777041" w14:textId="4768FC65" w:rsidR="006B49AE" w:rsidRPr="00E62C7D" w:rsidRDefault="006B49AE" w:rsidP="00E62C7D">
            <w:pPr>
              <w:ind w:left="60"/>
              <w:rPr>
                <w:rFonts w:ascii="Source Sans Pro" w:hAnsi="Source Sans Pro"/>
                <w:sz w:val="22"/>
                <w:szCs w:val="22"/>
              </w:rPr>
            </w:pPr>
          </w:p>
          <w:p w14:paraId="4E3A23A3" w14:textId="77777777" w:rsidR="006B49AE" w:rsidRPr="00593D81" w:rsidRDefault="006B49AE" w:rsidP="007B5EBC">
            <w:pPr>
              <w:pStyle w:val="Tablebul1"/>
              <w:numPr>
                <w:ilvl w:val="0"/>
                <w:numId w:val="0"/>
              </w:numPr>
              <w:ind w:left="245"/>
              <w:rPr>
                <w:rFonts w:ascii="Source Sans Pro" w:hAnsi="Source Sans Pro"/>
              </w:rPr>
            </w:pPr>
          </w:p>
          <w:p w14:paraId="7218050D" w14:textId="16DCD845" w:rsidR="006B49AE" w:rsidRPr="00593D81" w:rsidRDefault="006B49AE" w:rsidP="00D81987">
            <w:pPr>
              <w:pStyle w:val="Tablebul1"/>
              <w:numPr>
                <w:ilvl w:val="0"/>
                <w:numId w:val="0"/>
              </w:numPr>
              <w:rPr>
                <w:rFonts w:ascii="Source Sans Pro" w:hAnsi="Source Sans Pro"/>
              </w:rPr>
            </w:pPr>
          </w:p>
          <w:p w14:paraId="55DC0765" w14:textId="77777777"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CA4F5D3" w14:textId="47557580" w:rsidR="006B49AE" w:rsidRPr="00593D81"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4BC76F89" w14:textId="77777777" w:rsidR="006B49AE" w:rsidRPr="00593D81" w:rsidRDefault="006B49AE" w:rsidP="00390E2A">
            <w:pPr>
              <w:rPr>
                <w:rFonts w:ascii="Source Sans Pro" w:hAnsi="Source Sans Pro" w:cs="Arial"/>
                <w:i/>
                <w:sz w:val="22"/>
                <w:szCs w:val="22"/>
              </w:rPr>
            </w:pPr>
          </w:p>
          <w:p w14:paraId="107562CF" w14:textId="77777777" w:rsidR="006B49AE" w:rsidRDefault="006B49AE" w:rsidP="00C40035">
            <w:pPr>
              <w:rPr>
                <w:rFonts w:ascii="Source Sans Pro" w:hAnsi="Source Sans Pro" w:cs="Arial"/>
                <w:i/>
                <w:sz w:val="22"/>
                <w:szCs w:val="22"/>
              </w:rPr>
            </w:pPr>
          </w:p>
          <w:p w14:paraId="33457CD9"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B78651D" w14:textId="65E6D3D0" w:rsidR="006B49AE" w:rsidRPr="00593D81" w:rsidRDefault="006B49AE" w:rsidP="00F11A97">
            <w:pPr>
              <w:rPr>
                <w:rFonts w:ascii="Source Sans Pro" w:hAnsi="Source Sans Pro"/>
              </w:rPr>
            </w:pP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6A79A9F" w14:textId="274735A7"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1A9A7DA9" w:rsidR="00C76CE8" w:rsidRPr="006B49AE" w:rsidRDefault="00C76CE8" w:rsidP="00390E2A">
            <w:pPr>
              <w:rPr>
                <w:rFonts w:ascii="Source Sans Pro" w:hAnsi="Source Sans Pro" w:cs="Arial"/>
                <w:i/>
                <w:sz w:val="20"/>
                <w:szCs w:val="20"/>
              </w:rPr>
            </w:pP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15D32075" w:rsidR="00C76CE8" w:rsidRPr="006B49AE" w:rsidRDefault="00C76CE8" w:rsidP="006B49AE">
            <w:pPr>
              <w:rPr>
                <w:rFonts w:ascii="Source Sans Pro" w:hAnsi="Source Sans Pro" w:cs="Arial"/>
                <w:i/>
                <w:spacing w:val="-4"/>
                <w:sz w:val="20"/>
                <w:szCs w:val="20"/>
              </w:rPr>
            </w:pP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E424C79" w14:textId="5F2CDD82"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At scale</w:t>
            </w:r>
          </w:p>
        </w:tc>
        <w:tc>
          <w:tcPr>
            <w:tcW w:w="4232" w:type="dxa"/>
            <w:shd w:val="clear" w:color="auto" w:fill="F2F2F2" w:themeFill="background1" w:themeFillShade="F2"/>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3692432" w14:textId="77777777" w:rsidR="00F11A97" w:rsidRPr="00E62C7D" w:rsidRDefault="00F11A97" w:rsidP="00F11A97">
            <w:pPr>
              <w:ind w:left="60"/>
              <w:rPr>
                <w:rFonts w:ascii="Source Sans Pro" w:hAnsi="Source Sans Pro"/>
                <w:sz w:val="22"/>
                <w:szCs w:val="22"/>
              </w:rPr>
            </w:pPr>
          </w:p>
          <w:p w14:paraId="139E5E4B" w14:textId="77777777" w:rsidR="00F11A97" w:rsidRPr="00593D81" w:rsidRDefault="00F11A97" w:rsidP="00F11A97">
            <w:pPr>
              <w:pStyle w:val="Tablebul1"/>
              <w:numPr>
                <w:ilvl w:val="0"/>
                <w:numId w:val="0"/>
              </w:numPr>
              <w:ind w:left="245"/>
              <w:rPr>
                <w:rFonts w:ascii="Source Sans Pro" w:hAnsi="Source Sans Pro"/>
              </w:rPr>
            </w:pPr>
          </w:p>
          <w:p w14:paraId="3D942BB4" w14:textId="77777777" w:rsidR="00F11A97" w:rsidRPr="00593D81" w:rsidRDefault="00F11A97" w:rsidP="00F11A97">
            <w:pPr>
              <w:pStyle w:val="Tablebul1"/>
              <w:numPr>
                <w:ilvl w:val="0"/>
                <w:numId w:val="0"/>
              </w:numPr>
              <w:rPr>
                <w:rFonts w:ascii="Source Sans Pro" w:hAnsi="Source Sans Pro"/>
              </w:rPr>
            </w:pPr>
          </w:p>
          <w:p w14:paraId="785D64AA"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3CB14C57" w14:textId="295FCC70"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46EDB9EC" w14:textId="77777777" w:rsidR="00F11A97" w:rsidRPr="00593D81" w:rsidRDefault="00F11A97" w:rsidP="00F11A97">
            <w:pPr>
              <w:rPr>
                <w:rFonts w:ascii="Source Sans Pro" w:hAnsi="Source Sans Pro" w:cs="Arial"/>
                <w:i/>
                <w:sz w:val="22"/>
                <w:szCs w:val="22"/>
              </w:rPr>
            </w:pPr>
          </w:p>
          <w:p w14:paraId="290271F8" w14:textId="77777777" w:rsidR="00F11A97" w:rsidRDefault="00F11A97" w:rsidP="00F11A97">
            <w:pPr>
              <w:rPr>
                <w:rFonts w:ascii="Source Sans Pro" w:hAnsi="Source Sans Pro" w:cs="Arial"/>
                <w:i/>
                <w:sz w:val="22"/>
                <w:szCs w:val="22"/>
              </w:rPr>
            </w:pPr>
          </w:p>
          <w:p w14:paraId="5DDB0BC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0A3CCF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06FC2343"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77777777" w:rsidR="00F11A97" w:rsidRPr="00E62C7D" w:rsidRDefault="00F11A97" w:rsidP="00F11A97">
            <w:pPr>
              <w:ind w:left="60"/>
              <w:rPr>
                <w:rFonts w:ascii="Source Sans Pro" w:hAnsi="Source Sans Pro"/>
                <w:sz w:val="22"/>
                <w:szCs w:val="22"/>
              </w:rPr>
            </w:pPr>
          </w:p>
          <w:p w14:paraId="26391816" w14:textId="77777777" w:rsidR="00F11A97" w:rsidRPr="00593D81" w:rsidRDefault="00F11A97" w:rsidP="00F11A97">
            <w:pPr>
              <w:pStyle w:val="Tablebul1"/>
              <w:numPr>
                <w:ilvl w:val="0"/>
                <w:numId w:val="0"/>
              </w:numPr>
              <w:ind w:left="245"/>
              <w:rPr>
                <w:rFonts w:ascii="Source Sans Pro" w:hAnsi="Source Sans Pro"/>
              </w:rPr>
            </w:pP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44EACBF8" w:rsidR="00F11A97" w:rsidRPr="00C40035" w:rsidRDefault="00F11A97" w:rsidP="00F11A97">
            <w:pPr>
              <w:rPr>
                <w:rFonts w:ascii="Source Sans Pro" w:hAnsi="Source Sans Pro" w:cs="Arial"/>
                <w:i/>
                <w:sz w:val="22"/>
                <w:szCs w:val="22"/>
              </w:rPr>
            </w:pP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77777777" w:rsidR="00F11A97" w:rsidRPr="00A70C6A" w:rsidRDefault="00F11A97" w:rsidP="00F11A97">
            <w:pPr>
              <w:ind w:left="54"/>
              <w:rPr>
                <w:rFonts w:asciiTheme="majorHAnsi" w:hAnsiTheme="majorHAnsi" w:cs="Arial"/>
                <w:sz w:val="18"/>
                <w:szCs w:val="18"/>
              </w:rPr>
            </w:pPr>
          </w:p>
          <w:p w14:paraId="2A955E62" w14:textId="77777777" w:rsidR="00F11A97" w:rsidRPr="00593D81" w:rsidRDefault="00F11A97" w:rsidP="00F11A97">
            <w:pPr>
              <w:rPr>
                <w:rFonts w:ascii="Source Sans Pro" w:hAnsi="Source Sans Pro" w:cs="Arial"/>
                <w:i/>
                <w:sz w:val="22"/>
                <w:szCs w:val="22"/>
              </w:rPr>
            </w:pPr>
          </w:p>
          <w:p w14:paraId="3F52A88C" w14:textId="77777777" w:rsidR="00F11A97" w:rsidRDefault="00F11A97" w:rsidP="00F11A97">
            <w:pPr>
              <w:rPr>
                <w:rFonts w:ascii="Source Sans Pro" w:hAnsi="Source Sans Pro" w:cs="Arial"/>
                <w:i/>
                <w:sz w:val="22"/>
                <w:szCs w:val="22"/>
              </w:rPr>
            </w:pPr>
          </w:p>
          <w:p w14:paraId="6118DF9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65F376" w14:textId="02C88962" w:rsidR="00F11A97" w:rsidRPr="00593D81" w:rsidRDefault="00F11A97" w:rsidP="00F11A97">
            <w:pPr>
              <w:rPr>
                <w:rFonts w:ascii="Source Sans Pro" w:hAnsi="Source Sans Pro" w:cs="Arial"/>
                <w:i/>
                <w:sz w:val="22"/>
                <w:szCs w:val="22"/>
              </w:rPr>
            </w:pP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99943D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77777777" w:rsidR="00F11A97" w:rsidRPr="00593D81" w:rsidRDefault="00F11A97" w:rsidP="00F11A97">
            <w:pPr>
              <w:rPr>
                <w:rFonts w:ascii="Source Sans Pro" w:hAnsi="Source Sans Pro" w:cs="Arial"/>
                <w:i/>
                <w:sz w:val="22"/>
                <w:szCs w:val="22"/>
              </w:rPr>
            </w:pP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7777777" w:rsidR="00F11A97" w:rsidRPr="00593D81" w:rsidRDefault="00F11A97" w:rsidP="00F11A97">
            <w:pPr>
              <w:rPr>
                <w:rFonts w:ascii="Source Sans Pro" w:hAnsi="Source Sans Pro" w:cs="Arial"/>
                <w:i/>
                <w:sz w:val="22"/>
                <w:szCs w:val="22"/>
              </w:rPr>
            </w:pP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Programs are clearly mapped out for students. Students know which courses they should take and in what sequence. Courses critical for success in each program and other key progress milestones are clearly identified. All this </w:t>
            </w:r>
            <w:r w:rsidRPr="00593D81">
              <w:rPr>
                <w:rFonts w:ascii="Source Sans Pro" w:hAnsi="Source Sans Pro" w:cs="Arial"/>
                <w:sz w:val="22"/>
                <w:szCs w:val="22"/>
              </w:rPr>
              <w:lastRenderedPageBreak/>
              <w:t>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CEBFECE" w14:textId="77777777" w:rsidR="00F11A97" w:rsidRPr="00E62C7D" w:rsidRDefault="00F11A97" w:rsidP="00F11A97">
            <w:pPr>
              <w:ind w:left="60"/>
              <w:rPr>
                <w:rFonts w:ascii="Source Sans Pro" w:hAnsi="Source Sans Pro"/>
                <w:sz w:val="22"/>
                <w:szCs w:val="22"/>
              </w:rPr>
            </w:pPr>
          </w:p>
          <w:p w14:paraId="349B17A1" w14:textId="77777777" w:rsidR="00F11A97" w:rsidRPr="00593D81" w:rsidRDefault="00F11A97" w:rsidP="00F11A97">
            <w:pPr>
              <w:pStyle w:val="Tablebul1"/>
              <w:numPr>
                <w:ilvl w:val="0"/>
                <w:numId w:val="0"/>
              </w:numPr>
              <w:ind w:left="245"/>
              <w:rPr>
                <w:rFonts w:ascii="Source Sans Pro" w:hAnsi="Source Sans Pro"/>
              </w:rPr>
            </w:pPr>
          </w:p>
          <w:p w14:paraId="3CE63974" w14:textId="77777777" w:rsidR="00F11A97" w:rsidRPr="00593D81" w:rsidRDefault="00F11A97" w:rsidP="00F11A97">
            <w:pPr>
              <w:pStyle w:val="Tablebul1"/>
              <w:numPr>
                <w:ilvl w:val="0"/>
                <w:numId w:val="0"/>
              </w:numPr>
              <w:rPr>
                <w:rFonts w:ascii="Source Sans Pro" w:hAnsi="Source Sans Pro"/>
              </w:rPr>
            </w:pPr>
          </w:p>
          <w:p w14:paraId="6736F94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03C16AA7" w14:textId="77777777" w:rsidR="00F11A97" w:rsidRPr="00593D81" w:rsidRDefault="00F11A97" w:rsidP="00F11A97">
            <w:pPr>
              <w:rPr>
                <w:rFonts w:ascii="Source Sans Pro" w:hAnsi="Source Sans Pro" w:cs="Arial"/>
                <w:i/>
                <w:sz w:val="22"/>
                <w:szCs w:val="22"/>
              </w:rPr>
            </w:pPr>
          </w:p>
          <w:p w14:paraId="2E2543DD" w14:textId="77777777" w:rsidR="00F11A97" w:rsidRDefault="00F11A97"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5FB24FB" w14:textId="4306B080" w:rsidR="00F11A97" w:rsidRPr="00593D81" w:rsidRDefault="00F11A97" w:rsidP="00F11A97">
            <w:pPr>
              <w:pStyle w:val="Tablebul1"/>
              <w:numPr>
                <w:ilvl w:val="0"/>
                <w:numId w:val="0"/>
              </w:numPr>
              <w:rPr>
                <w:rFonts w:ascii="Source Sans Pro" w:hAnsi="Source Sans Pro"/>
              </w:rPr>
            </w:pP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13E9E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77777777" w:rsidR="00F11A97" w:rsidRPr="00593D81" w:rsidRDefault="00F11A97" w:rsidP="00F11A97">
            <w:pPr>
              <w:rPr>
                <w:rFonts w:ascii="Source Sans Pro" w:hAnsi="Source Sans Pro" w:cs="Arial"/>
                <w:i/>
                <w:sz w:val="22"/>
                <w:szCs w:val="22"/>
              </w:rPr>
            </w:pP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3AC1B009" w:rsidR="00F11A97" w:rsidRPr="00593D81" w:rsidRDefault="00F11A97" w:rsidP="00F11A97">
            <w:pPr>
              <w:rPr>
                <w:rFonts w:ascii="Source Sans Pro" w:hAnsi="Source Sans Pro" w:cs="Arial"/>
                <w:i/>
                <w:sz w:val="22"/>
                <w:szCs w:val="22"/>
              </w:rPr>
            </w:pP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1C481D" w14:textId="77777777" w:rsidR="00F11A97" w:rsidRPr="00E62C7D" w:rsidRDefault="00F11A97" w:rsidP="00F11A97">
            <w:pPr>
              <w:ind w:left="60"/>
              <w:rPr>
                <w:rFonts w:ascii="Source Sans Pro" w:hAnsi="Source Sans Pro"/>
                <w:sz w:val="22"/>
                <w:szCs w:val="22"/>
              </w:rPr>
            </w:pP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8A9C880" w14:textId="1817CA13" w:rsidR="00F11A97" w:rsidRPr="00C40035" w:rsidRDefault="00F11A97" w:rsidP="00F11A97">
            <w:pPr>
              <w:rPr>
                <w:rFonts w:ascii="Source Sans Pro" w:hAnsi="Source Sans Pro" w:cs="Arial"/>
                <w:i/>
                <w:sz w:val="22"/>
                <w:szCs w:val="22"/>
              </w:rPr>
            </w:pP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77777777" w:rsidR="00F11A97" w:rsidRPr="00A70C6A" w:rsidRDefault="00F11A97" w:rsidP="00F11A97">
            <w:pPr>
              <w:ind w:left="54"/>
              <w:rPr>
                <w:rFonts w:asciiTheme="majorHAnsi" w:hAnsiTheme="majorHAnsi" w:cs="Arial"/>
                <w:sz w:val="18"/>
                <w:szCs w:val="18"/>
              </w:rPr>
            </w:pPr>
          </w:p>
          <w:p w14:paraId="709DD496" w14:textId="77777777" w:rsidR="00F11A97" w:rsidRPr="00593D81" w:rsidRDefault="00F11A97" w:rsidP="00F11A97">
            <w:pPr>
              <w:rPr>
                <w:rFonts w:ascii="Source Sans Pro" w:hAnsi="Source Sans Pro" w:cs="Arial"/>
                <w:i/>
                <w:sz w:val="22"/>
                <w:szCs w:val="22"/>
              </w:rPr>
            </w:pP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2AA91056" w:rsidR="00F11A97" w:rsidRPr="00593D81" w:rsidRDefault="00F11A97" w:rsidP="00F11A97">
            <w:pPr>
              <w:rPr>
                <w:rFonts w:ascii="Source Sans Pro" w:hAnsi="Source Sans Pro" w:cs="Arial"/>
                <w:i/>
                <w:sz w:val="22"/>
                <w:szCs w:val="22"/>
              </w:rPr>
            </w:pP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CFD149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77777777"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D47F14" w14:textId="77777777" w:rsidR="00F11A97" w:rsidRPr="00E62C7D" w:rsidRDefault="00F11A97" w:rsidP="00F11A97">
            <w:pPr>
              <w:ind w:left="60"/>
              <w:rPr>
                <w:rFonts w:ascii="Source Sans Pro" w:hAnsi="Source Sans Pro"/>
                <w:sz w:val="22"/>
                <w:szCs w:val="22"/>
              </w:rPr>
            </w:pP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77777777" w:rsidR="00F11A97" w:rsidRPr="00A70C6A" w:rsidRDefault="00F11A97" w:rsidP="00F11A97">
            <w:pPr>
              <w:ind w:left="54"/>
              <w:rPr>
                <w:rFonts w:asciiTheme="majorHAnsi" w:hAnsiTheme="majorHAnsi" w:cs="Arial"/>
                <w:sz w:val="18"/>
                <w:szCs w:val="18"/>
              </w:rPr>
            </w:pPr>
          </w:p>
          <w:p w14:paraId="3E8FB10A" w14:textId="77777777" w:rsidR="00F11A97" w:rsidRPr="00593D81" w:rsidRDefault="00F11A97" w:rsidP="00F11A97">
            <w:pPr>
              <w:rPr>
                <w:rFonts w:ascii="Source Sans Pro" w:hAnsi="Source Sans Pro" w:cs="Arial"/>
                <w:i/>
                <w:sz w:val="22"/>
                <w:szCs w:val="22"/>
              </w:rPr>
            </w:pPr>
          </w:p>
          <w:p w14:paraId="2987B276" w14:textId="77777777" w:rsidR="00F11A97" w:rsidRDefault="00F11A97" w:rsidP="00F11A97">
            <w:pPr>
              <w:rPr>
                <w:rFonts w:ascii="Source Sans Pro" w:hAnsi="Source Sans Pro" w:cs="Arial"/>
                <w:i/>
                <w:sz w:val="22"/>
                <w:szCs w:val="22"/>
              </w:rPr>
            </w:pPr>
          </w:p>
          <w:p w14:paraId="55D62CF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D28D58B" w14:textId="39E67E73" w:rsidR="00F11A97" w:rsidRPr="00593D81" w:rsidRDefault="00F11A97" w:rsidP="00F11A97">
            <w:pPr>
              <w:rPr>
                <w:rFonts w:ascii="Source Sans Pro" w:hAnsi="Source Sans Pro" w:cs="Arial"/>
                <w:i/>
                <w:sz w:val="22"/>
                <w:szCs w:val="22"/>
              </w:rPr>
            </w:pP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50F1F96" w14:textId="77777777" w:rsidR="00F11A97" w:rsidRPr="00E62C7D" w:rsidRDefault="00F11A97" w:rsidP="00F11A97">
            <w:pPr>
              <w:ind w:left="60"/>
              <w:rPr>
                <w:rFonts w:ascii="Source Sans Pro" w:hAnsi="Source Sans Pro"/>
                <w:sz w:val="22"/>
                <w:szCs w:val="22"/>
              </w:rPr>
            </w:pP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F11A97">
            <w:pPr>
              <w:ind w:left="54"/>
              <w:rPr>
                <w:rFonts w:asciiTheme="majorHAnsi" w:hAnsiTheme="majorHAnsi" w:cs="Arial"/>
                <w:sz w:val="18"/>
                <w:szCs w:val="18"/>
              </w:rPr>
            </w:pPr>
          </w:p>
          <w:p w14:paraId="4EDA62FA" w14:textId="77777777" w:rsidR="00F11A97" w:rsidRPr="00593D81" w:rsidRDefault="00F11A97" w:rsidP="00F11A97">
            <w:pPr>
              <w:rPr>
                <w:rFonts w:ascii="Source Sans Pro" w:hAnsi="Source Sans Pro" w:cs="Arial"/>
                <w:i/>
                <w:sz w:val="22"/>
                <w:szCs w:val="22"/>
              </w:rPr>
            </w:pPr>
          </w:p>
          <w:p w14:paraId="2B13F0CE" w14:textId="77777777" w:rsidR="00F11A97" w:rsidRDefault="00F11A97" w:rsidP="00F11A97">
            <w:pPr>
              <w:rPr>
                <w:rFonts w:ascii="Source Sans Pro" w:hAnsi="Source Sans Pro" w:cs="Arial"/>
                <w:i/>
                <w:sz w:val="22"/>
                <w:szCs w:val="22"/>
              </w:rPr>
            </w:pPr>
          </w:p>
          <w:p w14:paraId="3709DC7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AA2919C" w14:textId="076695C6" w:rsidR="00F11A97" w:rsidRPr="00593D81" w:rsidRDefault="00F11A97" w:rsidP="00F11A97">
            <w:pPr>
              <w:pStyle w:val="ListParagraph"/>
              <w:ind w:left="18"/>
              <w:rPr>
                <w:rFonts w:ascii="Source Sans Pro" w:hAnsi="Source Sans Pro" w:cs="Arial"/>
                <w:i/>
                <w:sz w:val="22"/>
                <w:szCs w:val="22"/>
              </w:rPr>
            </w:pP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77777777" w:rsidR="00F11A97" w:rsidRPr="00593D81" w:rsidRDefault="00F11A97" w:rsidP="00F11A97">
            <w:pPr>
              <w:rPr>
                <w:rFonts w:ascii="Source Sans Pro" w:hAnsi="Source Sans Pro" w:cs="Arial"/>
                <w:i/>
                <w:sz w:val="22"/>
                <w:szCs w:val="22"/>
              </w:rPr>
            </w:pP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lastRenderedPageBreak/>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A98B6D" w14:textId="77777777" w:rsidR="00F11A97" w:rsidRPr="00E62C7D" w:rsidRDefault="00F11A97" w:rsidP="00F11A97">
            <w:pPr>
              <w:ind w:left="60"/>
              <w:rPr>
                <w:rFonts w:ascii="Source Sans Pro" w:hAnsi="Source Sans Pro"/>
                <w:sz w:val="22"/>
                <w:szCs w:val="22"/>
              </w:rPr>
            </w:pP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6F7DFBE7"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52DB4CB4" w14:textId="77777777" w:rsidR="00F11A97" w:rsidRPr="00593D81" w:rsidRDefault="00F11A97" w:rsidP="00F11A97">
            <w:pPr>
              <w:rPr>
                <w:rFonts w:ascii="Source Sans Pro" w:hAnsi="Source Sans Pro" w:cs="Arial"/>
                <w:i/>
                <w:sz w:val="22"/>
                <w:szCs w:val="22"/>
              </w:rPr>
            </w:pP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D84A4E2" w14:textId="77777777" w:rsidR="00F11A97" w:rsidRPr="00E62C7D" w:rsidRDefault="00F11A97" w:rsidP="00F11A97">
            <w:pPr>
              <w:ind w:left="60"/>
              <w:rPr>
                <w:rFonts w:ascii="Source Sans Pro" w:hAnsi="Source Sans Pro"/>
                <w:sz w:val="22"/>
                <w:szCs w:val="22"/>
              </w:rPr>
            </w:pP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77777777" w:rsidR="00F11A97" w:rsidRPr="00A70C6A" w:rsidRDefault="00F11A97" w:rsidP="00F11A97">
            <w:pPr>
              <w:ind w:left="54"/>
              <w:rPr>
                <w:rFonts w:asciiTheme="majorHAnsi" w:hAnsiTheme="majorHAnsi" w:cs="Arial"/>
                <w:sz w:val="18"/>
                <w:szCs w:val="18"/>
              </w:rPr>
            </w:pPr>
          </w:p>
          <w:p w14:paraId="6F140EE8" w14:textId="77777777" w:rsidR="00F11A97" w:rsidRPr="00593D81" w:rsidRDefault="00F11A97" w:rsidP="00F11A97">
            <w:pPr>
              <w:rPr>
                <w:rFonts w:ascii="Source Sans Pro" w:hAnsi="Source Sans Pro" w:cs="Arial"/>
                <w:i/>
                <w:sz w:val="22"/>
                <w:szCs w:val="22"/>
              </w:rPr>
            </w:pPr>
          </w:p>
          <w:p w14:paraId="6F8CBEAF" w14:textId="77777777" w:rsidR="00F11A97" w:rsidRDefault="00F11A97" w:rsidP="00F11A97">
            <w:pPr>
              <w:rPr>
                <w:rFonts w:ascii="Source Sans Pro" w:hAnsi="Source Sans Pro" w:cs="Arial"/>
                <w:i/>
                <w:sz w:val="22"/>
                <w:szCs w:val="22"/>
              </w:rPr>
            </w:pPr>
          </w:p>
          <w:p w14:paraId="057C28B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Intensive support is provided to help very poorly prepared students to </w:t>
            </w:r>
            <w:r w:rsidRPr="00593D81">
              <w:rPr>
                <w:rFonts w:ascii="Source Sans Pro" w:hAnsi="Source Sans Pro" w:cs="Arial"/>
                <w:sz w:val="22"/>
                <w:szCs w:val="22"/>
              </w:rPr>
              <w:lastRenderedPageBreak/>
              <w:t>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861CD53" w14:textId="77777777" w:rsidR="00F11A97" w:rsidRPr="00E62C7D" w:rsidRDefault="00F11A97" w:rsidP="00F11A97">
            <w:pPr>
              <w:ind w:left="60"/>
              <w:rPr>
                <w:rFonts w:ascii="Source Sans Pro" w:hAnsi="Source Sans Pro"/>
                <w:sz w:val="22"/>
                <w:szCs w:val="22"/>
              </w:rPr>
            </w:pP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E9E8C3C" w14:textId="77777777" w:rsidR="00F11A97" w:rsidRPr="00A70C6A" w:rsidRDefault="00F11A97" w:rsidP="00F11A97">
            <w:pPr>
              <w:ind w:left="54"/>
              <w:rPr>
                <w:rFonts w:asciiTheme="majorHAnsi" w:hAnsiTheme="majorHAnsi" w:cs="Arial"/>
                <w:sz w:val="18"/>
                <w:szCs w:val="18"/>
              </w:rPr>
            </w:pP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1CB5A4" w14:textId="29C90A74" w:rsidR="00F11A97" w:rsidRPr="00593D81" w:rsidRDefault="00F11A97" w:rsidP="00F11A97">
            <w:pPr>
              <w:pStyle w:val="Tablebul1"/>
              <w:numPr>
                <w:ilvl w:val="0"/>
                <w:numId w:val="0"/>
              </w:numPr>
              <w:rPr>
                <w:rFonts w:ascii="Source Sans Pro" w:hAnsi="Source Sans Pro"/>
              </w:rPr>
            </w:pP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77777777" w:rsidR="008E3530" w:rsidRPr="00E62C7D" w:rsidRDefault="008E3530" w:rsidP="008E3530">
            <w:pPr>
              <w:ind w:left="60"/>
              <w:rPr>
                <w:rFonts w:ascii="Source Sans Pro" w:hAnsi="Source Sans Pro"/>
                <w:sz w:val="22"/>
                <w:szCs w:val="22"/>
              </w:rPr>
            </w:pP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77777777" w:rsidR="008E3530" w:rsidRPr="00E62C7D" w:rsidRDefault="008E3530" w:rsidP="008E3530">
            <w:pPr>
              <w:ind w:left="60"/>
              <w:rPr>
                <w:rFonts w:ascii="Source Sans Pro" w:hAnsi="Source Sans Pro"/>
                <w:sz w:val="22"/>
                <w:szCs w:val="22"/>
              </w:rPr>
            </w:pPr>
          </w:p>
          <w:p w14:paraId="6DBF7A3C" w14:textId="77777777" w:rsidR="008E3530" w:rsidRPr="00593D81" w:rsidRDefault="008E3530" w:rsidP="008E3530">
            <w:pPr>
              <w:pStyle w:val="Tablebul1"/>
              <w:numPr>
                <w:ilvl w:val="0"/>
                <w:numId w:val="0"/>
              </w:numPr>
              <w:ind w:left="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ACE0F7" w14:textId="77777777" w:rsidR="008E3530" w:rsidRPr="00A70C6A" w:rsidRDefault="008E3530" w:rsidP="008E3530">
            <w:pPr>
              <w:ind w:left="54"/>
              <w:rPr>
                <w:rFonts w:asciiTheme="majorHAnsi" w:hAnsiTheme="majorHAnsi" w:cs="Arial"/>
                <w:sz w:val="18"/>
                <w:szCs w:val="18"/>
              </w:rPr>
            </w:pP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0BAFCA6" w14:textId="56534708" w:rsidR="008E3530" w:rsidRPr="008E3530" w:rsidRDefault="008E3530" w:rsidP="008E3530">
            <w:pPr>
              <w:rPr>
                <w:rFonts w:asciiTheme="majorHAnsi" w:hAnsiTheme="majorHAnsi" w:cstheme="majorHAnsi"/>
                <w:sz w:val="18"/>
              </w:rPr>
            </w:pP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77777777" w:rsidR="008E3530" w:rsidRPr="00593D81" w:rsidRDefault="008E3530" w:rsidP="008E3530">
            <w:pPr>
              <w:rPr>
                <w:rFonts w:ascii="Source Sans Pro" w:hAnsi="Source Sans Pro" w:cs="Arial"/>
                <w:i/>
                <w:sz w:val="22"/>
                <w:szCs w:val="22"/>
              </w:rPr>
            </w:pP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77777777" w:rsidR="008E3530" w:rsidRPr="00E62C7D" w:rsidRDefault="008E3530" w:rsidP="008E3530">
            <w:pPr>
              <w:ind w:left="60"/>
              <w:rPr>
                <w:rFonts w:ascii="Source Sans Pro" w:hAnsi="Source Sans Pro"/>
                <w:sz w:val="22"/>
                <w:szCs w:val="22"/>
              </w:rPr>
            </w:pPr>
          </w:p>
          <w:p w14:paraId="59DF2065" w14:textId="77777777" w:rsidR="008E3530" w:rsidRPr="00593D81" w:rsidRDefault="008E3530" w:rsidP="008E3530">
            <w:pPr>
              <w:pStyle w:val="Tablebul1"/>
              <w:numPr>
                <w:ilvl w:val="0"/>
                <w:numId w:val="0"/>
              </w:numPr>
              <w:ind w:left="245"/>
              <w:rPr>
                <w:rFonts w:ascii="Source Sans Pro" w:hAnsi="Source Sans Pro"/>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77777777" w:rsidR="008E3530" w:rsidRPr="00A70C6A" w:rsidRDefault="008E3530" w:rsidP="008E3530">
            <w:pPr>
              <w:ind w:left="54"/>
              <w:rPr>
                <w:rFonts w:asciiTheme="majorHAnsi" w:hAnsiTheme="majorHAnsi" w:cs="Arial"/>
                <w:sz w:val="18"/>
                <w:szCs w:val="18"/>
              </w:rPr>
            </w:pPr>
          </w:p>
          <w:p w14:paraId="4EEA34AD" w14:textId="77777777" w:rsidR="008E3530" w:rsidRPr="00593D81" w:rsidRDefault="008E3530" w:rsidP="008E3530">
            <w:pPr>
              <w:rPr>
                <w:rFonts w:ascii="Source Sans Pro" w:hAnsi="Source Sans Pro" w:cs="Arial"/>
                <w:i/>
                <w:sz w:val="22"/>
                <w:szCs w:val="22"/>
              </w:rPr>
            </w:pPr>
          </w:p>
          <w:p w14:paraId="09F39DF4" w14:textId="77777777" w:rsidR="008E3530" w:rsidRDefault="008E3530" w:rsidP="008E3530">
            <w:pPr>
              <w:rPr>
                <w:rFonts w:ascii="Source Sans Pro" w:hAnsi="Source Sans Pro" w:cs="Arial"/>
                <w:i/>
                <w:sz w:val="22"/>
                <w:szCs w:val="22"/>
              </w:rPr>
            </w:pPr>
          </w:p>
          <w:p w14:paraId="61FF499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lastRenderedPageBreak/>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DC39285" w14:textId="0A209557"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77777777" w:rsidR="008E3530" w:rsidRPr="00593D81" w:rsidRDefault="008E3530" w:rsidP="008E3530">
            <w:pPr>
              <w:rPr>
                <w:rFonts w:ascii="Source Sans Pro" w:hAnsi="Source Sans Pro" w:cs="Arial"/>
                <w:i/>
                <w:sz w:val="22"/>
                <w:szCs w:val="22"/>
              </w:rPr>
            </w:pP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9F3DA1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77777777" w:rsidR="008E3530" w:rsidRPr="00E62C7D" w:rsidRDefault="008E3530" w:rsidP="008E3530">
            <w:pPr>
              <w:ind w:left="60"/>
              <w:rPr>
                <w:rFonts w:ascii="Source Sans Pro" w:hAnsi="Source Sans Pro"/>
                <w:sz w:val="22"/>
                <w:szCs w:val="22"/>
              </w:rPr>
            </w:pPr>
          </w:p>
          <w:p w14:paraId="45C0E41E" w14:textId="77777777" w:rsidR="008E3530" w:rsidRPr="00593D81" w:rsidRDefault="008E3530" w:rsidP="008E3530">
            <w:pPr>
              <w:pStyle w:val="Tablebul1"/>
              <w:numPr>
                <w:ilvl w:val="0"/>
                <w:numId w:val="0"/>
              </w:numPr>
              <w:ind w:left="245"/>
              <w:rPr>
                <w:rFonts w:ascii="Source Sans Pro" w:hAnsi="Source Sans Pro"/>
              </w:rPr>
            </w:pP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AA1A663" w14:textId="449E603E" w:rsidR="008E3530" w:rsidRPr="008E3530" w:rsidRDefault="008E3530" w:rsidP="008E3530">
            <w:pPr>
              <w:rPr>
                <w:rFonts w:asciiTheme="majorHAnsi" w:hAnsiTheme="majorHAnsi" w:cstheme="majorHAnsi"/>
                <w:sz w:val="18"/>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777777" w:rsidR="008E3530" w:rsidRPr="00593D81" w:rsidRDefault="008E3530" w:rsidP="008E3530">
            <w:pPr>
              <w:rPr>
                <w:rFonts w:ascii="Source Sans Pro" w:hAnsi="Source Sans Pro" w:cs="Arial"/>
                <w:i/>
                <w:sz w:val="22"/>
                <w:szCs w:val="22"/>
              </w:rPr>
            </w:pP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1D71701B" w14:textId="77777777" w:rsidR="008E3530" w:rsidRPr="00593D81" w:rsidRDefault="008E3530" w:rsidP="008E3530">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10DADD25" w14:textId="77777777" w:rsidR="008E3530" w:rsidRPr="00593D81" w:rsidRDefault="008E3530" w:rsidP="008E3530">
            <w:pPr>
              <w:rPr>
                <w:rFonts w:ascii="Source Sans Pro" w:hAnsi="Source Sans Pro" w:cs="Arial"/>
                <w:i/>
                <w:sz w:val="22"/>
                <w:szCs w:val="22"/>
              </w:rPr>
            </w:pP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77777777" w:rsidR="008E3530" w:rsidRPr="00593D81" w:rsidRDefault="008E3530" w:rsidP="008E3530">
            <w:pPr>
              <w:rPr>
                <w:rFonts w:ascii="Source Sans Pro" w:hAnsi="Source Sans Pro" w:cs="Arial"/>
                <w:i/>
                <w:sz w:val="22"/>
                <w:szCs w:val="22"/>
              </w:rPr>
            </w:pP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77777777" w:rsidR="008E3530" w:rsidRPr="00E62C7D" w:rsidRDefault="008E3530" w:rsidP="008E3530">
            <w:pPr>
              <w:ind w:left="60"/>
              <w:rPr>
                <w:rFonts w:ascii="Source Sans Pro" w:hAnsi="Source Sans Pro"/>
                <w:sz w:val="22"/>
                <w:szCs w:val="22"/>
              </w:rPr>
            </w:pPr>
          </w:p>
          <w:p w14:paraId="33481132" w14:textId="77777777" w:rsidR="008E3530" w:rsidRPr="00593D81" w:rsidRDefault="008E3530" w:rsidP="008E3530">
            <w:pPr>
              <w:pStyle w:val="Tablebul1"/>
              <w:numPr>
                <w:ilvl w:val="0"/>
                <w:numId w:val="0"/>
              </w:numPr>
              <w:ind w:left="245"/>
              <w:rPr>
                <w:rFonts w:ascii="Source Sans Pro" w:hAnsi="Source Sans Pro"/>
              </w:rPr>
            </w:pP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77777777" w:rsidR="008E3530" w:rsidRPr="00A70C6A" w:rsidRDefault="008E3530" w:rsidP="008E3530">
            <w:pPr>
              <w:ind w:left="54"/>
              <w:rPr>
                <w:rFonts w:asciiTheme="majorHAnsi" w:hAnsiTheme="majorHAnsi" w:cs="Arial"/>
                <w:sz w:val="18"/>
                <w:szCs w:val="18"/>
              </w:rPr>
            </w:pPr>
          </w:p>
          <w:p w14:paraId="1040454D" w14:textId="77777777" w:rsidR="008E3530" w:rsidRPr="00593D81" w:rsidRDefault="008E3530" w:rsidP="008E3530">
            <w:pPr>
              <w:rPr>
                <w:rFonts w:ascii="Source Sans Pro" w:hAnsi="Source Sans Pro" w:cs="Arial"/>
                <w:i/>
                <w:sz w:val="22"/>
                <w:szCs w:val="22"/>
              </w:rPr>
            </w:pPr>
          </w:p>
          <w:p w14:paraId="0CAF666E" w14:textId="77777777" w:rsidR="008E3530" w:rsidRDefault="008E3530" w:rsidP="008E3530">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7664CCD" w:rsidR="008E3530" w:rsidRPr="00593D81" w:rsidRDefault="008E3530" w:rsidP="008E3530">
            <w:pPr>
              <w:pStyle w:val="Tablebul1"/>
              <w:numPr>
                <w:ilvl w:val="0"/>
                <w:numId w:val="0"/>
              </w:numPr>
              <w:ind w:left="18"/>
              <w:rPr>
                <w:rFonts w:ascii="Source Sans Pro" w:hAnsi="Source Sans Pro"/>
              </w:rPr>
            </w:pP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lastRenderedPageBreak/>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lastRenderedPageBreak/>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lastRenderedPageBreak/>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77777777" w:rsidR="008E3530" w:rsidRPr="00E62C7D" w:rsidRDefault="008E3530" w:rsidP="008E3530">
            <w:pPr>
              <w:ind w:left="60"/>
              <w:rPr>
                <w:rFonts w:ascii="Source Sans Pro" w:hAnsi="Source Sans Pro"/>
                <w:sz w:val="22"/>
                <w:szCs w:val="22"/>
              </w:rPr>
            </w:pPr>
          </w:p>
          <w:p w14:paraId="382D3B2B" w14:textId="77777777" w:rsidR="008E3530" w:rsidRPr="00593D81" w:rsidRDefault="008E3530" w:rsidP="008E3530">
            <w:pPr>
              <w:pStyle w:val="Tablebul1"/>
              <w:numPr>
                <w:ilvl w:val="0"/>
                <w:numId w:val="0"/>
              </w:numPr>
              <w:ind w:left="245"/>
              <w:rPr>
                <w:rFonts w:ascii="Source Sans Pro" w:hAnsi="Source Sans Pro"/>
              </w:rPr>
            </w:pP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260187EF" w14:textId="77777777" w:rsidR="008E3530" w:rsidRPr="00593D81" w:rsidRDefault="008E3530" w:rsidP="008E3530">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EE0198" w14:textId="77777777" w:rsidR="008E3530" w:rsidRPr="00E62C7D" w:rsidRDefault="008E3530" w:rsidP="008E3530">
            <w:pPr>
              <w:ind w:left="60"/>
              <w:rPr>
                <w:rFonts w:ascii="Source Sans Pro" w:hAnsi="Source Sans Pro"/>
                <w:sz w:val="22"/>
                <w:szCs w:val="22"/>
              </w:rPr>
            </w:pPr>
          </w:p>
          <w:p w14:paraId="4CBFF55E" w14:textId="77777777" w:rsidR="008E3530" w:rsidRPr="00593D81" w:rsidRDefault="008E3530" w:rsidP="008E3530">
            <w:pPr>
              <w:pStyle w:val="Tablebul1"/>
              <w:numPr>
                <w:ilvl w:val="0"/>
                <w:numId w:val="0"/>
              </w:numPr>
              <w:ind w:left="245"/>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58AF45FF" w14:textId="77777777" w:rsidR="008E3530" w:rsidRPr="00593D81" w:rsidRDefault="008E3530" w:rsidP="008E3530">
            <w:pPr>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05698F9" w14:textId="77777777" w:rsidR="008E3530" w:rsidRPr="00E62C7D" w:rsidRDefault="008E3530" w:rsidP="008E3530">
            <w:pPr>
              <w:ind w:left="60"/>
              <w:rPr>
                <w:rFonts w:ascii="Source Sans Pro" w:hAnsi="Source Sans Pro"/>
                <w:sz w:val="22"/>
                <w:szCs w:val="22"/>
              </w:rPr>
            </w:pPr>
          </w:p>
          <w:p w14:paraId="25377A46" w14:textId="77777777" w:rsidR="008E3530" w:rsidRPr="00593D81" w:rsidRDefault="008E3530" w:rsidP="008E3530">
            <w:pPr>
              <w:pStyle w:val="Tablebul1"/>
              <w:numPr>
                <w:ilvl w:val="0"/>
                <w:numId w:val="0"/>
              </w:numPr>
              <w:ind w:left="245"/>
              <w:rPr>
                <w:rFonts w:ascii="Source Sans Pro" w:hAnsi="Source Sans Pro"/>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3A558D3" w14:textId="77777777" w:rsidR="008E3530" w:rsidRPr="00A70C6A" w:rsidRDefault="008E3530" w:rsidP="008E3530">
            <w:pPr>
              <w:ind w:left="54"/>
              <w:rPr>
                <w:rFonts w:asciiTheme="majorHAnsi" w:hAnsiTheme="majorHAnsi" w:cs="Arial"/>
                <w:sz w:val="18"/>
                <w:szCs w:val="18"/>
              </w:rPr>
            </w:pPr>
          </w:p>
          <w:p w14:paraId="194D676D" w14:textId="77777777" w:rsidR="008E3530" w:rsidRPr="00593D81" w:rsidRDefault="008E3530" w:rsidP="008E3530">
            <w:pPr>
              <w:rPr>
                <w:rFonts w:ascii="Source Sans Pro" w:hAnsi="Source Sans Pro" w:cs="Arial"/>
                <w:i/>
                <w:sz w:val="22"/>
                <w:szCs w:val="22"/>
              </w:rPr>
            </w:pPr>
          </w:p>
          <w:p w14:paraId="49859318" w14:textId="77777777" w:rsidR="008E3530" w:rsidRDefault="008E3530"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2568BEDC" w:rsidR="008E3530" w:rsidRPr="00593D81" w:rsidRDefault="008E3530" w:rsidP="008E3530">
            <w:pPr>
              <w:rPr>
                <w:rFonts w:ascii="Source Sans Pro" w:hAnsi="Source Sans Pro" w:cs="Arial"/>
                <w:i/>
                <w:sz w:val="22"/>
                <w:szCs w:val="22"/>
              </w:rPr>
            </w:pP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317CCD1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A5431E6" w14:textId="77777777"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lastRenderedPageBreak/>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32BEA4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4F1D1E9" w14:textId="77777777" w:rsidR="008E3530" w:rsidRPr="00E62C7D" w:rsidRDefault="008E3530" w:rsidP="008E3530">
            <w:pPr>
              <w:ind w:left="60"/>
              <w:rPr>
                <w:rFonts w:ascii="Source Sans Pro" w:hAnsi="Source Sans Pro"/>
                <w:sz w:val="22"/>
                <w:szCs w:val="22"/>
              </w:rPr>
            </w:pPr>
          </w:p>
          <w:p w14:paraId="0C0E9E75" w14:textId="77777777" w:rsidR="008E3530" w:rsidRPr="00593D81" w:rsidRDefault="008E3530" w:rsidP="008E3530">
            <w:pPr>
              <w:pStyle w:val="Tablebul1"/>
              <w:numPr>
                <w:ilvl w:val="0"/>
                <w:numId w:val="0"/>
              </w:numPr>
              <w:ind w:left="245"/>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77777777" w:rsidR="008E3530" w:rsidRPr="00E62C7D" w:rsidRDefault="008E3530" w:rsidP="008E3530">
            <w:pPr>
              <w:ind w:left="60"/>
              <w:rPr>
                <w:rFonts w:ascii="Source Sans Pro" w:hAnsi="Source Sans Pro"/>
                <w:sz w:val="22"/>
                <w:szCs w:val="22"/>
              </w:rPr>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8E3530" w:rsidRPr="00A70C6A" w:rsidRDefault="008E3530" w:rsidP="008E3530">
            <w:pPr>
              <w:ind w:left="54"/>
              <w:rPr>
                <w:rFonts w:asciiTheme="majorHAnsi" w:hAnsiTheme="majorHAnsi" w:cs="Arial"/>
                <w:sz w:val="18"/>
                <w:szCs w:val="18"/>
              </w:rPr>
            </w:pPr>
          </w:p>
          <w:p w14:paraId="07D3EB84" w14:textId="77777777" w:rsidR="008E3530" w:rsidRPr="00593D81" w:rsidRDefault="008E3530" w:rsidP="008E3530">
            <w:pPr>
              <w:rPr>
                <w:rFonts w:ascii="Source Sans Pro" w:hAnsi="Source Sans Pro" w:cs="Arial"/>
                <w:i/>
                <w:sz w:val="22"/>
                <w:szCs w:val="22"/>
              </w:rPr>
            </w:pPr>
          </w:p>
          <w:p w14:paraId="67FECC7D" w14:textId="77777777" w:rsidR="008E3530" w:rsidRDefault="008E3530" w:rsidP="008E3530">
            <w:pPr>
              <w:rPr>
                <w:rFonts w:ascii="Source Sans Pro" w:hAnsi="Source Sans Pro" w:cs="Arial"/>
                <w:i/>
                <w:sz w:val="22"/>
                <w:szCs w:val="22"/>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3E984070" w14:textId="77777777" w:rsidR="008E3530" w:rsidRPr="00593D81" w:rsidRDefault="008E3530" w:rsidP="008E3530">
            <w:pPr>
              <w:rPr>
                <w:rFonts w:ascii="Source Sans Pro" w:hAnsi="Source Sans Pro" w:cs="Arial"/>
                <w:i/>
                <w:sz w:val="22"/>
                <w:szCs w:val="22"/>
              </w:rPr>
            </w:pP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0657490F" w:rsidR="008E3530" w:rsidRPr="00593D81" w:rsidRDefault="008E3530" w:rsidP="008E3530">
            <w:pPr>
              <w:rPr>
                <w:rFonts w:ascii="Source Sans Pro" w:hAnsi="Source Sans Pro" w:cs="Arial"/>
                <w:i/>
                <w:sz w:val="22"/>
                <w:szCs w:val="22"/>
              </w:rPr>
            </w:pP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25E398E2" w:rsidR="00F02260" w:rsidRDefault="00F02260" w:rsidP="00F02260">
            <w:pPr>
              <w:spacing w:before="60" w:after="60"/>
              <w:ind w:left="60"/>
              <w:rPr>
                <w:rFonts w:ascii="Source Sans Pro" w:hAnsi="Source Sans Pro" w:cs="Arial"/>
                <w:sz w:val="22"/>
                <w:szCs w:val="22"/>
              </w:rPr>
            </w:pPr>
            <w:r>
              <w:rPr>
                <w:rFonts w:ascii="Source Sans Pro" w:hAnsi="Source Sans Pro" w:cs="Arial"/>
                <w:sz w:val="22"/>
                <w:szCs w:val="22"/>
              </w:rPr>
              <w:t>Student survey(s)</w:t>
            </w:r>
          </w:p>
          <w:p w14:paraId="37A7DF69" w14:textId="5E147D1D"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s serve on campus GP advisory committee(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1FB383AA"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13538D40" w14:textId="18131907" w:rsidR="00F02260" w:rsidRDefault="00F02260" w:rsidP="008E3530">
            <w:pPr>
              <w:spacing w:before="60" w:after="60"/>
              <w:rPr>
                <w:rStyle w:val="textbox"/>
                <w:rFonts w:asciiTheme="majorHAnsi" w:hAnsiTheme="majorHAnsi"/>
                <w:szCs w:val="18"/>
              </w:rPr>
            </w:pP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2D15DDE3" w14:textId="5A0A10CD" w:rsidR="00F02260" w:rsidRDefault="00F02260" w:rsidP="008E3530">
            <w:pPr>
              <w:spacing w:before="60" w:after="60"/>
              <w:rPr>
                <w:rStyle w:val="textbox"/>
                <w:rFonts w:asciiTheme="majorHAnsi" w:hAnsiTheme="majorHAnsi"/>
                <w:szCs w:val="18"/>
              </w:rPr>
            </w:pP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lastRenderedPageBreak/>
              <w:t xml:space="preserve">  </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8E1C1" w14:textId="77777777" w:rsidR="0013782D" w:rsidRDefault="0013782D" w:rsidP="006B1068">
      <w:r>
        <w:separator/>
      </w:r>
    </w:p>
  </w:endnote>
  <w:endnote w:type="continuationSeparator" w:id="0">
    <w:p w14:paraId="6DBC73E7" w14:textId="77777777" w:rsidR="0013782D" w:rsidRDefault="0013782D"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Cambria"/>
    <w:panose1 w:val="00000000000000000000"/>
    <w:charset w:val="00"/>
    <w:family w:val="roman"/>
    <w:notTrueType/>
    <w:pitch w:val="variable"/>
    <w:sig w:usb0="E00002EF" w:usb1="0000006B" w:usb2="00000000" w:usb3="00000000" w:csb0="0000009F" w:csb1="00000000"/>
  </w:font>
  <w:font w:name="Source Sans Pro">
    <w:panose1 w:val="020B0503030403020204"/>
    <w:charset w:val="00"/>
    <w:family w:val="swiss"/>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2852837E" w:rsidR="00F11A97" w:rsidRPr="00C52226" w:rsidRDefault="00F11A97">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BE4DE8">
          <w:rPr>
            <w:rFonts w:asciiTheme="majorHAnsi" w:hAnsiTheme="majorHAnsi" w:cstheme="majorHAnsi"/>
            <w:noProof/>
            <w:sz w:val="22"/>
          </w:rPr>
          <w:t>16</w:t>
        </w:r>
        <w:r w:rsidRPr="00C52226">
          <w:rPr>
            <w:rFonts w:asciiTheme="majorHAnsi" w:hAnsiTheme="majorHAnsi" w:cstheme="majorHAnsi"/>
            <w:noProof/>
            <w:sz w:val="22"/>
          </w:rPr>
          <w:fldChar w:fldCharType="end"/>
        </w:r>
      </w:p>
    </w:sdtContent>
  </w:sdt>
  <w:p w14:paraId="5D27301C" w14:textId="77777777" w:rsidR="00F11A97" w:rsidRDefault="00F11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75466"/>
      <w:docPartObj>
        <w:docPartGallery w:val="Page Numbers (Bottom of Page)"/>
        <w:docPartUnique/>
      </w:docPartObj>
    </w:sdtPr>
    <w:sdtEndPr>
      <w:rPr>
        <w:noProof/>
      </w:rPr>
    </w:sdtEndPr>
    <w:sdtContent>
      <w:p w14:paraId="7FBD97E0" w14:textId="76F669E1" w:rsidR="00F11A97" w:rsidRDefault="00F11A97">
        <w:pPr>
          <w:pStyle w:val="Footer"/>
          <w:jc w:val="right"/>
        </w:pPr>
        <w:r>
          <w:fldChar w:fldCharType="begin"/>
        </w:r>
        <w:r>
          <w:instrText xml:space="preserve"> PAGE   \* MERGEFORMAT </w:instrText>
        </w:r>
        <w:r>
          <w:fldChar w:fldCharType="separate"/>
        </w:r>
        <w:r w:rsidR="00BE4DE8">
          <w:rPr>
            <w:noProof/>
          </w:rPr>
          <w:t>1</w:t>
        </w:r>
        <w:r>
          <w:rPr>
            <w:noProof/>
          </w:rPr>
          <w:fldChar w:fldCharType="end"/>
        </w:r>
      </w:p>
    </w:sdtContent>
  </w:sdt>
  <w:p w14:paraId="5A43F05F" w14:textId="77777777" w:rsidR="00F11A97" w:rsidRDefault="00F11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21171" w14:textId="77777777" w:rsidR="0013782D" w:rsidRDefault="0013782D" w:rsidP="006B1068">
      <w:bookmarkStart w:id="0" w:name="_Hlk481666542"/>
      <w:bookmarkEnd w:id="0"/>
      <w:r>
        <w:separator/>
      </w:r>
    </w:p>
  </w:footnote>
  <w:footnote w:type="continuationSeparator" w:id="0">
    <w:p w14:paraId="74892B05" w14:textId="77777777" w:rsidR="0013782D" w:rsidRDefault="0013782D"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C3B53" w14:textId="0DFC4CA1" w:rsidR="00F11A97" w:rsidRDefault="00F11A97"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00ED4159"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5893C15" w14:textId="7DC8BA95" w:rsidR="00F11A97" w:rsidRDefault="00F11A97"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7BDC"/>
    <w:rsid w:val="0004647C"/>
    <w:rsid w:val="00050ACB"/>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1DBF"/>
    <w:rsid w:val="00294B14"/>
    <w:rsid w:val="002A20A3"/>
    <w:rsid w:val="002A3A75"/>
    <w:rsid w:val="002B1D19"/>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A2C08"/>
    <w:rsid w:val="00BA3106"/>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77DD"/>
    <w:rsid w:val="00C17E9D"/>
    <w:rsid w:val="00C21DF1"/>
    <w:rsid w:val="00C32C27"/>
    <w:rsid w:val="00C40035"/>
    <w:rsid w:val="00C45783"/>
    <w:rsid w:val="00C52226"/>
    <w:rsid w:val="00C53C35"/>
    <w:rsid w:val="00C57FC4"/>
    <w:rsid w:val="00C64396"/>
    <w:rsid w:val="00C64FE8"/>
    <w:rsid w:val="00C70A7A"/>
    <w:rsid w:val="00C761F6"/>
    <w:rsid w:val="00C76CE8"/>
    <w:rsid w:val="00C8323A"/>
    <w:rsid w:val="00C943FA"/>
    <w:rsid w:val="00C948E2"/>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4A5C"/>
    <w:rsid w:val="00F412B3"/>
    <w:rsid w:val="00F41327"/>
    <w:rsid w:val="00F44C1C"/>
    <w:rsid w:val="00F52B6F"/>
    <w:rsid w:val="00F614A0"/>
    <w:rsid w:val="00F72794"/>
    <w:rsid w:val="00F7478F"/>
    <w:rsid w:val="00F752C7"/>
    <w:rsid w:val="00F81072"/>
    <w:rsid w:val="00F81E08"/>
    <w:rsid w:val="00F926DF"/>
    <w:rsid w:val="00F930E8"/>
    <w:rsid w:val="00F93EA1"/>
    <w:rsid w:val="00FA1405"/>
    <w:rsid w:val="00FB4988"/>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B0DA9A-1FBD-4572-828E-D5DD0E92A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4695</Words>
  <Characters>2676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3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Michael Parker</cp:lastModifiedBy>
  <cp:revision>3</cp:revision>
  <cp:lastPrinted>2019-03-08T20:28:00Z</cp:lastPrinted>
  <dcterms:created xsi:type="dcterms:W3CDTF">2019-11-20T22:47:00Z</dcterms:created>
  <dcterms:modified xsi:type="dcterms:W3CDTF">2019-11-20T22:53:00Z</dcterms:modified>
</cp:coreProperties>
</file>